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e4f18570a64fc2f89bfe91086e80a560b7aab74"/>
    <w:p>
      <w:pPr>
        <w:pStyle w:val="Heading1"/>
      </w:pPr>
      <w:r>
        <w:t xml:space="preserve">Cover Letter for Psychiatrist Position in Saudi Arabia Jeddah</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ate]</w:t>
      </w:r>
    </w:p>
    <w:bookmarkStart w:id="20" w:name="dear-hiring-manager"/>
    <w:p>
      <w:pPr>
        <w:pStyle w:val="Heading2"/>
      </w:pPr>
      <w:r>
        <w:t xml:space="preserve">Dear Hiring Manager,</w:t>
      </w:r>
    </w:p>
    <w:p>
      <w:pPr>
        <w:pStyle w:val="FirstParagraph"/>
      </w:pPr>
      <w:r>
        <w:t xml:space="preserve">As a dedicated and experienced Psychiatrist with a passion for mental health care, I am writing to express my enthusiasm for the opportunity to contribute my skills and expertise to a prestigious healthcare institution in Saudi Arabia Jeddah. This Cover Letter outlines my professional background, commitment to patient-centered care, and eagerness to support the evolving mental health landscape of this vibrant region.</w:t>
      </w:r>
    </w:p>
    <w:bookmarkEnd w:id="20"/>
    <w:bookmarkStart w:id="21" w:name="professional-background"/>
    <w:p>
      <w:pPr>
        <w:pStyle w:val="Heading2"/>
      </w:pPr>
      <w:r>
        <w:t xml:space="preserve">Professional Background</w:t>
      </w:r>
    </w:p>
    <w:p>
      <w:pPr>
        <w:pStyle w:val="FirstParagraph"/>
      </w:pPr>
      <w:r>
        <w:t xml:space="preserve">With over [X years] of experience in psychiatry, I have developed a robust foundation in diagnosing and treating a wide range of mental health conditions, including depression, anxiety disorders, bipolar disorder, and schizophrenia. My training at [Your Medical School/Training Institution] equipped me with advanced clinical skills and a deep understanding of evidence-based therapeutic approaches. Throughout my career, I have worked in diverse settings—hospitals, private clinics, and community health centers—where I prioritized personalized care plans tailored to the unique needs of each patient.</w:t>
      </w:r>
    </w:p>
    <w:p>
      <w:pPr>
        <w:pStyle w:val="BodyText"/>
      </w:pPr>
      <w:r>
        <w:t xml:space="preserve">My professional journey has also emphasized the importance of cultural competence. As a Psychiatrist, I have collaborated with patients from various cultural and socioeconomic backgrounds, ensuring that my practice respects individual beliefs while adhering to global mental health standards. This experience has prepared me to thrive in a multicultural environment like Saudi Arabia Jeddah, where understanding local customs and values is essential for building trust and delivering effective care.</w:t>
      </w:r>
    </w:p>
    <w:bookmarkEnd w:id="21"/>
    <w:bookmarkStart w:id="22" w:name="why-saudi-arabia-jeddah"/>
    <w:p>
      <w:pPr>
        <w:pStyle w:val="Heading2"/>
      </w:pPr>
      <w:r>
        <w:t xml:space="preserve">Why Saudi Arabia Jeddah?</w:t>
      </w:r>
    </w:p>
    <w:p>
      <w:pPr>
        <w:pStyle w:val="FirstParagraph"/>
      </w:pPr>
      <w:r>
        <w:t xml:space="preserve">Saudi Arabia Jeddah represents a unique opportunity to contribute to a rapidly advancing healthcare sector. The country’s Vision 2030 initiative underscores the importance of improving mental health services, making this an exciting time for professionals in the field. I am particularly drawn to Jeddah, a city that seamlessly blends tradition with modernity, offering both cultural richness and cutting-edge medical facilities. Working here would allow me to play a pivotal role in addressing the growing demand for mental health support while aligning with national goals of holistic well-being.</w:t>
      </w:r>
    </w:p>
    <w:p>
      <w:pPr>
        <w:pStyle w:val="BodyText"/>
      </w:pPr>
      <w:r>
        <w:t xml:space="preserve">Jeddah’s dynamic population and expanding healthcare infrastructure present an ideal setting for a Psychiatrist to innovate and make a meaningful impact. I am eager to collaborate with local experts, engage in continuous learning, and contribute to initiatives that promote mental wellness across all communities. The opportunity to work in such a progressive environment aligns perfectly with my professional aspirations.</w:t>
      </w:r>
    </w:p>
    <w:bookmarkEnd w:id="22"/>
    <w:bookmarkStart w:id="23" w:name="why-i-am-the-right-fit"/>
    <w:p>
      <w:pPr>
        <w:pStyle w:val="Heading2"/>
      </w:pPr>
      <w:r>
        <w:t xml:space="preserve">Why I Am the Right Fit</w:t>
      </w:r>
    </w:p>
    <w:p>
      <w:pPr>
        <w:pStyle w:val="FirstParagraph"/>
      </w:pPr>
      <w:r>
        <w:t xml:space="preserve">My expertise spans both clinical practice and patient education, which I believe are critical for fostering mental health awareness in Saudi Arabia. I have led workshops on stress management and mindfulness, empowering individuals to take an active role in their well-being. Additionally, my proficiency in [specific skills, e.g., cognitive-behavioral therapy (CBT), pharmacotherapy] ensures that I can address complex cases with confidence and precision.</w:t>
      </w:r>
    </w:p>
    <w:p>
      <w:pPr>
        <w:pStyle w:val="BodyText"/>
      </w:pPr>
      <w:r>
        <w:t xml:space="preserve">One of my core strengths is the ability to create a safe, non-judgmental space for patients to express their concerns. In Saudi Arabia Jeddah, where mental health stigma remains a challenge, this skill is invaluable. I am committed to advocating for open conversations about mental health and implementing strategies that encourage early intervention and long-term recovery.</w:t>
      </w:r>
    </w:p>
    <w:p>
      <w:pPr>
        <w:pStyle w:val="BodyText"/>
      </w:pPr>
      <w:r>
        <w:t xml:space="preserve">Furthermore, my adaptability and problem-solving abilities have enabled me to thrive in high-pressure environments. Whether managing a busy outpatient clinic or coordinating care with multidisciplinary teams, I remain focused on delivering compassionate, results-driven treatment. I am also proficient in using electronic health records (EHRs) and other digital tools to streamline patient care and improve outcomes.</w:t>
      </w:r>
    </w:p>
    <w:bookmarkEnd w:id="23"/>
    <w:bookmarkStart w:id="24" w:name="closing"/>
    <w:p>
      <w:pPr>
        <w:pStyle w:val="Heading2"/>
      </w:pPr>
      <w:r>
        <w:t xml:space="preserve">Closing</w:t>
      </w:r>
    </w:p>
    <w:p>
      <w:pPr>
        <w:pStyle w:val="FirstParagraph"/>
      </w:pPr>
      <w:r>
        <w:t xml:space="preserve">I am confident that my qualifications, combined with my passion for psychiatry, make me a strong candidate for this position in Saudi Arabia Jeddah. I am particularly excited about the prospect of contributing to a healthcare system that is rapidly evolving to meet the needs of its population. I would welcome the opportunity to discuss how my background and vision align with your organization’s mission.</w:t>
      </w:r>
    </w:p>
    <w:p>
      <w:pPr>
        <w:pStyle w:val="BodyText"/>
      </w:pPr>
      <w:r>
        <w:t xml:space="preserve">Thank you for considering my application. I look forward to the possibility of joining your team and making a positive impact on the mental health landscape in Jeddah.</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Saudi Arabia Jeddah</dc:title>
  <dc:creator/>
  <dc:language>en</dc:language>
  <cp:keywords/>
  <dcterms:created xsi:type="dcterms:W3CDTF">2026-07-23T23:14:40Z</dcterms:created>
  <dcterms:modified xsi:type="dcterms:W3CDTF">2026-07-23T23:14:40Z</dcterms:modified>
</cp:coreProperties>
</file>

<file path=docProps/custom.xml><?xml version="1.0" encoding="utf-8"?>
<Properties xmlns="http://schemas.openxmlformats.org/officeDocument/2006/custom-properties" xmlns:vt="http://schemas.openxmlformats.org/officeDocument/2006/docPropsVTypes"/>
</file>